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a731120875e2ff39f91b3bb678fc686b06ef911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99. Возражения участника строительства против одностороннего передаточного акта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в ответ на требование, решение или процессуальную позицию другой стороны. Необходимо последовательно разобрать каждый довод, признать бесспорные факты и приложить подтверждающие документы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Участник строительства - Орлова Наталья Андреевна; застройщик - ООО СЗ «Новый квартал»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квартира проектной площадью 63,2 кв. м в корпусе 3 жилого комплекса «Парк», условный номер 3-14-87, будущий адрес: Московская область, г. Балашиха, мкр. Новое Павлино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Участник не уклонялся от приемки: явился на осмотр, составил перечень существенных недостатков и предложил повторную дату. Поэтому односторонний акт не подтверждает надлежащее исполнение и не устраняет обязанность передать объект надлежащего качества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ООО СЗ «Новый квартал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: [юридический и фактический адрес застройщика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8a9164b8f6953aaacc4a9903b2dc58762f945fa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ВОЗРАЖЕНИЯ УЧАСТНИКА СТРОИТЕЛЬСТВА ПРОТИВ ОДНОСТОРОННЕГО ПЕРЕДАТОЧНОГО АКТА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Участник не уклонялся от приемки: явился на осмотр, составил перечень существенных недостатков и предложил повторную дату. Поэтому односторонний акт не подтверждает надлежащее исполнение и не устраняет обязанность передать объект надлежащего качеств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4, 6, 7, 8 и 9 Федерального закона от 30.12.2004 № 214-ФЗ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15, 309, 310, 393 и 395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Закон РФ от 07.02.1992 № 2300-1 «О защите прав потребителей» в применимой части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Отозвать односторонний акт и назначить повторную приемку после устранения недостатков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Не считать участника уклоняющимся от приемки при подтвержденной явке и мотивированных замечаниях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зарегистрированный ДДУ и подтверждение оплаты через счет эскро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ереписка о приемке и передаче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 осмотра, фотографии и заключение специалист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расчет неустойки с указанием применимых специальных правил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Перед расчетом санкций необходимо проверить действующие на дату требования специальные ограничения, отсрочки и моратории в строительной сфере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43Z</dcterms:created>
  <dcterms:modified xsi:type="dcterms:W3CDTF">2026-07-18T09:18:43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